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andarin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MONENE, citral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Aldehí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andar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andar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LÍQUIDA POTENCIALMENTE PELIGROSA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STANCIA LÍQUIDA POTENCIALMENTE PELIGROSA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MONENE, citral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andarin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andarin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5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5E1D34-A68B-48AE-BC84-1504EE493B8F}"/>
</file>

<file path=customXml/itemProps3.xml><?xml version="1.0" encoding="utf-8"?>
<ds:datastoreItem xmlns:ds="http://schemas.openxmlformats.org/officeDocument/2006/customXml" ds:itemID="{267D5FE3-793C-40F8-ADC2-978E4D41E3F6}"/>
</file>

<file path=customXml/itemProps4.xml><?xml version="1.0" encoding="utf-8"?>
<ds:datastoreItem xmlns:ds="http://schemas.openxmlformats.org/officeDocument/2006/customXml" ds:itemID="{A0FE3B10-66D7-4587-B6D7-42AF6794CA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